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5D88D8D1" w:rsidR="000A6B64" w:rsidRDefault="00743BE8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NodeJS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Module </w:t>
      </w:r>
      <w:r w:rsidR="00A140FF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7</w:t>
      </w:r>
    </w:p>
    <w:p w14:paraId="099782D2" w14:textId="2C9807BD" w:rsidR="00AD7C29" w:rsidRPr="00114A72" w:rsidRDefault="00AD7C29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</w:t>
      </w:r>
      <w:r w:rsidR="00CE37BB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-o</w:t>
      </w:r>
      <w:r w:rsidR="00A231A7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n 3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394221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3CB5B94D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</w:t>
      </w:r>
      <w:r w:rsidR="00CE37BB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 xml:space="preserve"> </w:t>
      </w: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(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3941E719" w14:textId="770C922E" w:rsidR="00CE37BB" w:rsidRDefault="00743BE8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Node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A140FF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7</w:t>
      </w:r>
    </w:p>
    <w:p w14:paraId="01AD4C17" w14:textId="34495F46" w:rsidR="000A6B64" w:rsidRDefault="00A231A7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Hands-on 3</w:t>
      </w:r>
    </w:p>
    <w:p w14:paraId="58AFF39F" w14:textId="77777777" w:rsidR="00A231A7" w:rsidRDefault="00A231A7" w:rsidP="00A231A7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A231A7">
        <w:rPr>
          <w:rFonts w:ascii="Cambria" w:eastAsia="Cambria" w:hAnsi="Cambria" w:cs="Cambria"/>
          <w:b/>
          <w:szCs w:val="32"/>
          <w:lang w:val="en-US" w:eastAsia="en-IN"/>
        </w:rPr>
        <w:t>Using Mongo Native Driver</w:t>
      </w:r>
    </w:p>
    <w:p w14:paraId="67B5C633" w14:textId="3FD899A4" w:rsidR="00BD05DE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bookmarkEnd w:id="0"/>
      <w:r w:rsidR="007E7C2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file named index.js</w:t>
      </w:r>
    </w:p>
    <w:p w14:paraId="738B1020" w14:textId="143476D3" w:rsidR="00B24195" w:rsidRPr="00E55898" w:rsidRDefault="00B2419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3BBF2C9C" wp14:editId="301F30BE">
            <wp:extent cx="5238750" cy="4219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7AB9D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86BB9C7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A0469DF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B554CCD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86D998A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00D46E2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10A9FA2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06CB7C9" w14:textId="48654B68" w:rsidR="00506D41" w:rsidRDefault="006A1AB4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a command prompt in the folder where you have created </w:t>
      </w:r>
      <w:proofErr w:type="spellStart"/>
      <w:proofErr w:type="gramStart"/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dex,js</w:t>
      </w:r>
      <w:proofErr w:type="spellEnd"/>
      <w:proofErr w:type="gramEnd"/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file and run the command </w:t>
      </w:r>
      <w:proofErr w:type="spellStart"/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npm</w:t>
      </w:r>
      <w:proofErr w:type="spellEnd"/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  <w:proofErr w:type="spellStart"/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it</w:t>
      </w:r>
      <w:proofErr w:type="spellEnd"/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 --y</w:t>
      </w:r>
    </w:p>
    <w:p w14:paraId="7CFB2520" w14:textId="6C3DA4BB" w:rsidR="002B7D25" w:rsidRPr="00547387" w:rsidRDefault="002B7D25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13E5866F" wp14:editId="0E6DF83B">
            <wp:extent cx="5943600" cy="35032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095D5" w14:textId="77777777" w:rsidR="003E0C4C" w:rsidRDefault="004A24B1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3E0C4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Install MongoDB driver typing the command in the same prompt </w:t>
      </w:r>
      <w:proofErr w:type="spellStart"/>
      <w:r w:rsidR="003E0C4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npm</w:t>
      </w:r>
      <w:proofErr w:type="spellEnd"/>
      <w:r w:rsidR="003E0C4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install </w:t>
      </w:r>
      <w:proofErr w:type="spellStart"/>
      <w:r w:rsidR="003E0C4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mongodb</w:t>
      </w:r>
      <w:proofErr w:type="spellEnd"/>
      <w:r w:rsidR="003E0C4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</w:p>
    <w:p w14:paraId="3182DD8C" w14:textId="471387E1" w:rsidR="00506D41" w:rsidRDefault="003E0C4C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–save</w:t>
      </w:r>
    </w:p>
    <w:p w14:paraId="6DD782DD" w14:textId="479ECDBE" w:rsidR="003E0C4C" w:rsidRDefault="003E0C4C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3247D60E" wp14:editId="378A134F">
            <wp:extent cx="5943600" cy="13931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86A29" w14:textId="77777777" w:rsidR="00A73313" w:rsidRDefault="00A73313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2DEC69E" w14:textId="77777777" w:rsidR="00A73313" w:rsidRDefault="00A73313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68DB60F" w14:textId="77777777" w:rsidR="00A73313" w:rsidRDefault="00A73313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8260F02" w14:textId="77777777" w:rsidR="00A73313" w:rsidRDefault="00A73313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A66ACA2" w14:textId="50FC9569" w:rsidR="000B77AD" w:rsidRDefault="000B77AD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4021D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Write the following code in index.js</w:t>
      </w:r>
    </w:p>
    <w:p w14:paraId="04FCAF32" w14:textId="0073A93C" w:rsidR="004021D2" w:rsidRDefault="004021D2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703020D6" wp14:editId="77856F6D">
            <wp:extent cx="5943600" cy="43789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3AE4F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7E71424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09EBE63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1CFA97D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A612532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FC1C0EB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3678A89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010EFBD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2BDB5CC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94E1BE6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379F2FC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317084A" w14:textId="542311D2" w:rsidR="000B77AD" w:rsidRDefault="000B77AD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D2706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the command prompt type node index.js</w:t>
      </w:r>
      <w:r w:rsidR="003C7B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run the script</w:t>
      </w:r>
      <w:bookmarkStart w:id="1" w:name="_GoBack"/>
      <w:bookmarkEnd w:id="1"/>
    </w:p>
    <w:p w14:paraId="3E240CA0" w14:textId="7435268D" w:rsidR="005728C1" w:rsidRDefault="00D27068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3614E9CE" wp14:editId="1EC18904">
            <wp:extent cx="5943600" cy="30708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28C1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4F34B8" w14:textId="77777777" w:rsidR="00394221" w:rsidRDefault="00394221">
      <w:pPr>
        <w:spacing w:after="0" w:line="240" w:lineRule="auto"/>
      </w:pPr>
      <w:r>
        <w:separator/>
      </w:r>
    </w:p>
  </w:endnote>
  <w:endnote w:type="continuationSeparator" w:id="0">
    <w:p w14:paraId="73EEE641" w14:textId="77777777" w:rsidR="00394221" w:rsidRDefault="003942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56657" w14:textId="5E734A1F" w:rsidR="001B0EB5" w:rsidRDefault="00394221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</w:t>
    </w:r>
    <w:r w:rsidR="0055733B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</w:t>
    </w:r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(Toll Fre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948CD2" w14:textId="77777777" w:rsidR="00394221" w:rsidRDefault="00394221">
      <w:pPr>
        <w:spacing w:after="0" w:line="240" w:lineRule="auto"/>
      </w:pPr>
      <w:r>
        <w:separator/>
      </w:r>
    </w:p>
  </w:footnote>
  <w:footnote w:type="continuationSeparator" w:id="0">
    <w:p w14:paraId="3B5E9BCE" w14:textId="77777777" w:rsidR="00394221" w:rsidRDefault="003942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107EF"/>
    <w:rsid w:val="00061359"/>
    <w:rsid w:val="00080786"/>
    <w:rsid w:val="000818AD"/>
    <w:rsid w:val="000854E8"/>
    <w:rsid w:val="00095250"/>
    <w:rsid w:val="00096659"/>
    <w:rsid w:val="000A4AD8"/>
    <w:rsid w:val="000A6B64"/>
    <w:rsid w:val="000B0BAC"/>
    <w:rsid w:val="000B77AD"/>
    <w:rsid w:val="000C5B9D"/>
    <w:rsid w:val="000D7D12"/>
    <w:rsid w:val="00101282"/>
    <w:rsid w:val="00102B4B"/>
    <w:rsid w:val="001052E2"/>
    <w:rsid w:val="0010582A"/>
    <w:rsid w:val="00132E3D"/>
    <w:rsid w:val="00147D6F"/>
    <w:rsid w:val="0016155A"/>
    <w:rsid w:val="001620FD"/>
    <w:rsid w:val="00163DE7"/>
    <w:rsid w:val="001864BB"/>
    <w:rsid w:val="00197B72"/>
    <w:rsid w:val="001A0D0B"/>
    <w:rsid w:val="001B0EB5"/>
    <w:rsid w:val="001B45CA"/>
    <w:rsid w:val="001B64B5"/>
    <w:rsid w:val="001C2FE9"/>
    <w:rsid w:val="001C7FDF"/>
    <w:rsid w:val="001D1603"/>
    <w:rsid w:val="001D6C04"/>
    <w:rsid w:val="001E4755"/>
    <w:rsid w:val="00213B51"/>
    <w:rsid w:val="00217066"/>
    <w:rsid w:val="00222DDB"/>
    <w:rsid w:val="00225217"/>
    <w:rsid w:val="002463DC"/>
    <w:rsid w:val="00277F09"/>
    <w:rsid w:val="00291581"/>
    <w:rsid w:val="0029445A"/>
    <w:rsid w:val="002A3FD7"/>
    <w:rsid w:val="002A4E60"/>
    <w:rsid w:val="002B341A"/>
    <w:rsid w:val="002B7D25"/>
    <w:rsid w:val="002C1E16"/>
    <w:rsid w:val="002E0AD1"/>
    <w:rsid w:val="002E7E7B"/>
    <w:rsid w:val="002F46C3"/>
    <w:rsid w:val="002F5141"/>
    <w:rsid w:val="003136D4"/>
    <w:rsid w:val="003161C6"/>
    <w:rsid w:val="00320DEB"/>
    <w:rsid w:val="003331B6"/>
    <w:rsid w:val="00354778"/>
    <w:rsid w:val="00356653"/>
    <w:rsid w:val="00391B51"/>
    <w:rsid w:val="00394221"/>
    <w:rsid w:val="00394EE9"/>
    <w:rsid w:val="003A080C"/>
    <w:rsid w:val="003A1ABF"/>
    <w:rsid w:val="003A5C9F"/>
    <w:rsid w:val="003B2EE9"/>
    <w:rsid w:val="003C4DAD"/>
    <w:rsid w:val="003C5FAF"/>
    <w:rsid w:val="003C7B48"/>
    <w:rsid w:val="003D606A"/>
    <w:rsid w:val="003E0C4C"/>
    <w:rsid w:val="003E62C7"/>
    <w:rsid w:val="004021D2"/>
    <w:rsid w:val="00404E34"/>
    <w:rsid w:val="00405C6A"/>
    <w:rsid w:val="004115F5"/>
    <w:rsid w:val="00415AA4"/>
    <w:rsid w:val="00425A1D"/>
    <w:rsid w:val="00430D2C"/>
    <w:rsid w:val="004314E9"/>
    <w:rsid w:val="00460D97"/>
    <w:rsid w:val="00483283"/>
    <w:rsid w:val="004908DD"/>
    <w:rsid w:val="004A24B1"/>
    <w:rsid w:val="004A4C0F"/>
    <w:rsid w:val="004C5880"/>
    <w:rsid w:val="004C5D2B"/>
    <w:rsid w:val="004C64D2"/>
    <w:rsid w:val="004C6F93"/>
    <w:rsid w:val="004D4436"/>
    <w:rsid w:val="004D5C7B"/>
    <w:rsid w:val="004E5FE4"/>
    <w:rsid w:val="004E6583"/>
    <w:rsid w:val="004F1372"/>
    <w:rsid w:val="004F6414"/>
    <w:rsid w:val="00500D28"/>
    <w:rsid w:val="00506D41"/>
    <w:rsid w:val="00512AEE"/>
    <w:rsid w:val="00526119"/>
    <w:rsid w:val="00546C80"/>
    <w:rsid w:val="00547387"/>
    <w:rsid w:val="0055733B"/>
    <w:rsid w:val="00563078"/>
    <w:rsid w:val="005728C1"/>
    <w:rsid w:val="005738F9"/>
    <w:rsid w:val="005740F0"/>
    <w:rsid w:val="005A5A56"/>
    <w:rsid w:val="005B235C"/>
    <w:rsid w:val="005B4DC3"/>
    <w:rsid w:val="005D2468"/>
    <w:rsid w:val="005D324B"/>
    <w:rsid w:val="005D3967"/>
    <w:rsid w:val="005D3B9C"/>
    <w:rsid w:val="005E17AA"/>
    <w:rsid w:val="005E555F"/>
    <w:rsid w:val="00601CC7"/>
    <w:rsid w:val="00611F23"/>
    <w:rsid w:val="00615F72"/>
    <w:rsid w:val="00622745"/>
    <w:rsid w:val="0063382D"/>
    <w:rsid w:val="00644EB6"/>
    <w:rsid w:val="00654494"/>
    <w:rsid w:val="006926D4"/>
    <w:rsid w:val="006A03DD"/>
    <w:rsid w:val="006A1AB4"/>
    <w:rsid w:val="006B19FE"/>
    <w:rsid w:val="006B47EE"/>
    <w:rsid w:val="006C4ED2"/>
    <w:rsid w:val="006C633A"/>
    <w:rsid w:val="006D07EB"/>
    <w:rsid w:val="006D7EA5"/>
    <w:rsid w:val="006E6832"/>
    <w:rsid w:val="00704613"/>
    <w:rsid w:val="00710261"/>
    <w:rsid w:val="007304F9"/>
    <w:rsid w:val="0073725D"/>
    <w:rsid w:val="007415CB"/>
    <w:rsid w:val="00743BE8"/>
    <w:rsid w:val="00756A92"/>
    <w:rsid w:val="0077666B"/>
    <w:rsid w:val="00786A25"/>
    <w:rsid w:val="00790DCF"/>
    <w:rsid w:val="007B3C39"/>
    <w:rsid w:val="007B3DA5"/>
    <w:rsid w:val="007C0C09"/>
    <w:rsid w:val="007D0BD4"/>
    <w:rsid w:val="007D1118"/>
    <w:rsid w:val="007D5C17"/>
    <w:rsid w:val="007E7C29"/>
    <w:rsid w:val="007F11FE"/>
    <w:rsid w:val="007F1C87"/>
    <w:rsid w:val="007F1E2A"/>
    <w:rsid w:val="007F5DA9"/>
    <w:rsid w:val="00806506"/>
    <w:rsid w:val="00813031"/>
    <w:rsid w:val="008178AF"/>
    <w:rsid w:val="00833D11"/>
    <w:rsid w:val="008371F0"/>
    <w:rsid w:val="00842C39"/>
    <w:rsid w:val="0085753E"/>
    <w:rsid w:val="008636D2"/>
    <w:rsid w:val="008666C2"/>
    <w:rsid w:val="00884278"/>
    <w:rsid w:val="00890705"/>
    <w:rsid w:val="008B3CC6"/>
    <w:rsid w:val="008C23E3"/>
    <w:rsid w:val="008D1511"/>
    <w:rsid w:val="008D401A"/>
    <w:rsid w:val="008E3DE2"/>
    <w:rsid w:val="008F09EA"/>
    <w:rsid w:val="008F517A"/>
    <w:rsid w:val="009026B5"/>
    <w:rsid w:val="009033B2"/>
    <w:rsid w:val="00926141"/>
    <w:rsid w:val="0093376B"/>
    <w:rsid w:val="00933C93"/>
    <w:rsid w:val="009443EF"/>
    <w:rsid w:val="0095054A"/>
    <w:rsid w:val="009659BC"/>
    <w:rsid w:val="0097743A"/>
    <w:rsid w:val="00994231"/>
    <w:rsid w:val="00996FE7"/>
    <w:rsid w:val="009A2BE7"/>
    <w:rsid w:val="009A3548"/>
    <w:rsid w:val="009A49E6"/>
    <w:rsid w:val="009A4D18"/>
    <w:rsid w:val="009B73F4"/>
    <w:rsid w:val="009C1A2D"/>
    <w:rsid w:val="00A0226D"/>
    <w:rsid w:val="00A045C8"/>
    <w:rsid w:val="00A07B40"/>
    <w:rsid w:val="00A140FF"/>
    <w:rsid w:val="00A22204"/>
    <w:rsid w:val="00A231A7"/>
    <w:rsid w:val="00A30F2F"/>
    <w:rsid w:val="00A36632"/>
    <w:rsid w:val="00A53EF7"/>
    <w:rsid w:val="00A547CB"/>
    <w:rsid w:val="00A5497C"/>
    <w:rsid w:val="00A56FD0"/>
    <w:rsid w:val="00A62C8F"/>
    <w:rsid w:val="00A6687F"/>
    <w:rsid w:val="00A70366"/>
    <w:rsid w:val="00A71BCD"/>
    <w:rsid w:val="00A73313"/>
    <w:rsid w:val="00A86C25"/>
    <w:rsid w:val="00A95E17"/>
    <w:rsid w:val="00AC0E47"/>
    <w:rsid w:val="00AC4A8A"/>
    <w:rsid w:val="00AD1512"/>
    <w:rsid w:val="00AD22D9"/>
    <w:rsid w:val="00AD6766"/>
    <w:rsid w:val="00AD7C29"/>
    <w:rsid w:val="00B05DCC"/>
    <w:rsid w:val="00B13BF2"/>
    <w:rsid w:val="00B17736"/>
    <w:rsid w:val="00B21709"/>
    <w:rsid w:val="00B24195"/>
    <w:rsid w:val="00B3353F"/>
    <w:rsid w:val="00B7256B"/>
    <w:rsid w:val="00B83D46"/>
    <w:rsid w:val="00B8647D"/>
    <w:rsid w:val="00B95181"/>
    <w:rsid w:val="00B9573F"/>
    <w:rsid w:val="00B95BC1"/>
    <w:rsid w:val="00B9733B"/>
    <w:rsid w:val="00BA464D"/>
    <w:rsid w:val="00BA5C3A"/>
    <w:rsid w:val="00BB4786"/>
    <w:rsid w:val="00BB4DAF"/>
    <w:rsid w:val="00BC36A9"/>
    <w:rsid w:val="00BD05DE"/>
    <w:rsid w:val="00BF0243"/>
    <w:rsid w:val="00BF2428"/>
    <w:rsid w:val="00C00A63"/>
    <w:rsid w:val="00C03175"/>
    <w:rsid w:val="00C43AA0"/>
    <w:rsid w:val="00C510C5"/>
    <w:rsid w:val="00C52EFD"/>
    <w:rsid w:val="00C547C1"/>
    <w:rsid w:val="00C62D5A"/>
    <w:rsid w:val="00C83013"/>
    <w:rsid w:val="00C85A93"/>
    <w:rsid w:val="00C95D67"/>
    <w:rsid w:val="00C96D99"/>
    <w:rsid w:val="00CA0A66"/>
    <w:rsid w:val="00CC0494"/>
    <w:rsid w:val="00CE37BB"/>
    <w:rsid w:val="00CF2044"/>
    <w:rsid w:val="00CF357B"/>
    <w:rsid w:val="00CF4664"/>
    <w:rsid w:val="00CF5975"/>
    <w:rsid w:val="00CF5FCD"/>
    <w:rsid w:val="00D03654"/>
    <w:rsid w:val="00D13B65"/>
    <w:rsid w:val="00D20B91"/>
    <w:rsid w:val="00D21622"/>
    <w:rsid w:val="00D246E0"/>
    <w:rsid w:val="00D27068"/>
    <w:rsid w:val="00D30E25"/>
    <w:rsid w:val="00D3724A"/>
    <w:rsid w:val="00D464EB"/>
    <w:rsid w:val="00D5787D"/>
    <w:rsid w:val="00DA435B"/>
    <w:rsid w:val="00DA5756"/>
    <w:rsid w:val="00DA77F3"/>
    <w:rsid w:val="00DF1B42"/>
    <w:rsid w:val="00E00480"/>
    <w:rsid w:val="00E0174A"/>
    <w:rsid w:val="00E0570F"/>
    <w:rsid w:val="00E11452"/>
    <w:rsid w:val="00E20535"/>
    <w:rsid w:val="00E2294A"/>
    <w:rsid w:val="00E33763"/>
    <w:rsid w:val="00E34AF6"/>
    <w:rsid w:val="00E414A8"/>
    <w:rsid w:val="00E553AF"/>
    <w:rsid w:val="00E55898"/>
    <w:rsid w:val="00E56323"/>
    <w:rsid w:val="00E5656F"/>
    <w:rsid w:val="00E6776D"/>
    <w:rsid w:val="00E910DD"/>
    <w:rsid w:val="00E972AF"/>
    <w:rsid w:val="00EB246D"/>
    <w:rsid w:val="00EC5CE0"/>
    <w:rsid w:val="00ED40D9"/>
    <w:rsid w:val="00EE7B00"/>
    <w:rsid w:val="00F10E21"/>
    <w:rsid w:val="00F2214B"/>
    <w:rsid w:val="00F36B5D"/>
    <w:rsid w:val="00F42D60"/>
    <w:rsid w:val="00F44A28"/>
    <w:rsid w:val="00F67472"/>
    <w:rsid w:val="00F71830"/>
    <w:rsid w:val="00FA4B3C"/>
    <w:rsid w:val="00FB2B31"/>
    <w:rsid w:val="00FE01C4"/>
    <w:rsid w:val="00FF628B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  <w:style w:type="paragraph" w:styleId="BalloonText">
    <w:name w:val="Balloon Text"/>
    <w:basedOn w:val="Normal"/>
    <w:link w:val="BalloonTextChar"/>
    <w:uiPriority w:val="99"/>
    <w:semiHidden/>
    <w:unhideWhenUsed/>
    <w:rsid w:val="00CE3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7B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E3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3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3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37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5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ANIRUDH</cp:lastModifiedBy>
  <cp:revision>174</cp:revision>
  <dcterms:created xsi:type="dcterms:W3CDTF">2019-09-18T11:21:00Z</dcterms:created>
  <dcterms:modified xsi:type="dcterms:W3CDTF">2020-06-05T09:31:00Z</dcterms:modified>
</cp:coreProperties>
</file>